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062060" w14:textId="56FF3E5F" w:rsidR="00067218" w:rsidRPr="00067218" w:rsidRDefault="00067218" w:rsidP="00067218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color w:val="000000"/>
          <w:kern w:val="0"/>
          <w:sz w:val="28"/>
          <w:szCs w:val="28"/>
          <w:u w:val="single"/>
        </w:rPr>
      </w:pPr>
      <w:proofErr w:type="spellStart"/>
      <w:r w:rsidRPr="00067218">
        <w:rPr>
          <w:rFonts w:ascii="LiberationSerif-Bold" w:hAnsi="LiberationSerif-Bold" w:cs="LiberationSerif-Bold"/>
          <w:b/>
          <w:bCs/>
          <w:color w:val="000000"/>
          <w:kern w:val="0"/>
          <w:sz w:val="28"/>
          <w:szCs w:val="28"/>
          <w:u w:val="single"/>
        </w:rPr>
        <w:t>SimpleLoader</w:t>
      </w:r>
      <w:proofErr w:type="spellEnd"/>
      <w:r w:rsidRPr="00067218">
        <w:rPr>
          <w:rFonts w:ascii="LiberationSerif-Bold" w:hAnsi="LiberationSerif-Bold" w:cs="LiberationSerif-Bold"/>
          <w:b/>
          <w:bCs/>
          <w:color w:val="000000"/>
          <w:kern w:val="0"/>
          <w:sz w:val="28"/>
          <w:szCs w:val="28"/>
          <w:u w:val="single"/>
        </w:rPr>
        <w:t>: An ELF Loader in C from Scratch</w:t>
      </w:r>
    </w:p>
    <w:p w14:paraId="0505FC77" w14:textId="77777777" w:rsidR="00067218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</w:rPr>
      </w:pPr>
    </w:p>
    <w:p w14:paraId="07CCAC44" w14:textId="67FE40BA" w:rsidR="00067218" w:rsidRPr="0016420E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  <w:u w:val="single"/>
        </w:rPr>
      </w:pPr>
      <w:r w:rsidRPr="0016420E"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  <w:u w:val="single"/>
        </w:rPr>
        <w:t>Contributions:</w:t>
      </w:r>
    </w:p>
    <w:p w14:paraId="034A12B6" w14:textId="55601DCB" w:rsidR="00067218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>
        <w:rPr>
          <w:rFonts w:ascii="LiberationSerif" w:hAnsi="LiberationSerif" w:cs="LiberationSerif"/>
          <w:color w:val="000000"/>
          <w:kern w:val="0"/>
          <w:sz w:val="24"/>
          <w:szCs w:val="24"/>
        </w:rPr>
        <w:t>Name: Yash Verma</w:t>
      </w:r>
    </w:p>
    <w:p w14:paraId="06669726" w14:textId="53E41032" w:rsidR="00067218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>
        <w:rPr>
          <w:rFonts w:ascii="LiberationSerif" w:hAnsi="LiberationSerif" w:cs="LiberationSerif"/>
          <w:color w:val="000000"/>
          <w:kern w:val="0"/>
          <w:sz w:val="24"/>
          <w:szCs w:val="24"/>
        </w:rPr>
        <w:t>Roll Number: 2023610</w:t>
      </w:r>
    </w:p>
    <w:p w14:paraId="246CFF85" w14:textId="0B7B8326" w:rsidR="00067218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Email Id: </w:t>
      </w:r>
      <w:hyperlink r:id="rId5" w:history="1">
        <w:r w:rsidRPr="00EA1B15">
          <w:rPr>
            <w:rStyle w:val="Hyperlink"/>
            <w:rFonts w:ascii="LiberationSerif" w:hAnsi="LiberationSerif" w:cs="LiberationSerif"/>
            <w:kern w:val="0"/>
            <w:sz w:val="24"/>
            <w:szCs w:val="24"/>
          </w:rPr>
          <w:t>yash23610@iiitd.ac.in</w:t>
        </w:r>
      </w:hyperlink>
    </w:p>
    <w:p w14:paraId="4AE2F55E" w14:textId="22ACF4C6" w:rsidR="00067218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>
        <w:rPr>
          <w:rFonts w:ascii="LiberationSerif" w:hAnsi="LiberationSerif" w:cs="LiberationSerif"/>
          <w:color w:val="000000"/>
          <w:kern w:val="0"/>
          <w:sz w:val="24"/>
          <w:szCs w:val="24"/>
        </w:rPr>
        <w:t>Group Id: 110</w:t>
      </w:r>
    </w:p>
    <w:p w14:paraId="05B6AF77" w14:textId="77777777" w:rsidR="0016420E" w:rsidRDefault="0016420E" w:rsidP="00067218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</w:p>
    <w:p w14:paraId="3ACC6FF8" w14:textId="04A7CA11" w:rsidR="00067218" w:rsidRDefault="0016420E" w:rsidP="0016420E">
      <w:pPr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</w:rPr>
        <w:t xml:space="preserve">GitHub Repository: </w:t>
      </w:r>
      <w:hyperlink r:id="rId6" w:history="1">
        <w:r w:rsidRPr="00EA1B15">
          <w:rPr>
            <w:rStyle w:val="Hyperlink"/>
            <w:rFonts w:ascii="LiberationSerif-Bold" w:hAnsi="LiberationSerif-Bold" w:cs="LiberationSerif-Bold"/>
            <w:b/>
            <w:bCs/>
            <w:kern w:val="0"/>
            <w:sz w:val="24"/>
            <w:szCs w:val="24"/>
          </w:rPr>
          <w:t>https://github.com/YashVerma-251103/OS/tree/main</w:t>
        </w:r>
      </w:hyperlink>
      <w:r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</w:rPr>
        <w:t xml:space="preserve"> </w:t>
      </w:r>
    </w:p>
    <w:p w14:paraId="720028CB" w14:textId="77777777" w:rsidR="0016420E" w:rsidRDefault="0016420E" w:rsidP="0016420E">
      <w:pPr>
        <w:rPr>
          <w:rFonts w:ascii="LiberationSerif" w:hAnsi="LiberationSerif" w:cs="LiberationSerif"/>
          <w:color w:val="000000"/>
          <w:kern w:val="0"/>
          <w:sz w:val="24"/>
          <w:szCs w:val="24"/>
        </w:rPr>
      </w:pPr>
    </w:p>
    <w:p w14:paraId="3D9D2537" w14:textId="1908A1AC" w:rsidR="00067218" w:rsidRPr="0016420E" w:rsidRDefault="00067218" w:rsidP="00067218">
      <w:pPr>
        <w:autoSpaceDE w:val="0"/>
        <w:autoSpaceDN w:val="0"/>
        <w:adjustRightInd w:val="0"/>
        <w:spacing w:after="0" w:line="240" w:lineRule="auto"/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  <w:u w:val="single"/>
        </w:rPr>
      </w:pPr>
      <w:r w:rsidRPr="0016420E">
        <w:rPr>
          <w:rFonts w:ascii="LiberationSerif-Bold" w:hAnsi="LiberationSerif-Bold" w:cs="LiberationSerif-Bold"/>
          <w:b/>
          <w:bCs/>
          <w:color w:val="000000"/>
          <w:kern w:val="0"/>
          <w:sz w:val="24"/>
          <w:szCs w:val="24"/>
          <w:u w:val="single"/>
        </w:rPr>
        <w:t>Implementation (With Bonus):</w:t>
      </w:r>
    </w:p>
    <w:p w14:paraId="64469708" w14:textId="77777777" w:rsidR="00067218" w:rsidRDefault="00067218" w:rsidP="000672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The </w:t>
      </w:r>
      <w:proofErr w:type="spellStart"/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>SimpleLoader</w:t>
      </w:r>
      <w:proofErr w:type="spellEnd"/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 opens a given ELF file and reads the content into memory then parses the ELF Header into Elf32_Ehdr format and Program Headers into Elf32_Phdr format. </w:t>
      </w:r>
    </w:p>
    <w:p w14:paraId="1F73153F" w14:textId="77777777" w:rsidR="00067218" w:rsidRDefault="00067218" w:rsidP="000672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It goes through the Program Headers to find a Loadable Program segment containing the program entry point by checking the starting and ending points of the Program segment. </w:t>
      </w:r>
    </w:p>
    <w:p w14:paraId="0E47A34D" w14:textId="77777777" w:rsidR="00067218" w:rsidRDefault="00067218" w:rsidP="000672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It allocates memory for the chosen program segment and then copies the content of the program segment onto that allocated memory. </w:t>
      </w:r>
    </w:p>
    <w:p w14:paraId="540A62C3" w14:textId="77777777" w:rsidR="00067218" w:rsidRDefault="00067218" w:rsidP="0006721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It skips the byte difference between the starting address of program segment and starting address of program entry. </w:t>
      </w:r>
    </w:p>
    <w:p w14:paraId="32D99759" w14:textId="62BD1F8D" w:rsidR="0016420E" w:rsidRPr="0016420E" w:rsidRDefault="00067218" w:rsidP="0016420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color w:val="000000"/>
          <w:kern w:val="0"/>
          <w:sz w:val="24"/>
          <w:szCs w:val="24"/>
        </w:rPr>
      </w:pPr>
      <w:r>
        <w:rPr>
          <w:rFonts w:ascii="LiberationSerif" w:hAnsi="LiberationSerif" w:cs="LiberationSerif"/>
          <w:color w:val="000000"/>
          <w:kern w:val="0"/>
          <w:sz w:val="24"/>
          <w:szCs w:val="24"/>
        </w:rPr>
        <w:t>At last, it</w:t>
      </w:r>
      <w:r w:rsidRPr="00067218">
        <w:rPr>
          <w:rFonts w:ascii="LiberationSerif" w:hAnsi="LiberationSerif" w:cs="LiberationSerif"/>
          <w:color w:val="000000"/>
          <w:kern w:val="0"/>
          <w:sz w:val="24"/>
          <w:szCs w:val="24"/>
        </w:rPr>
        <w:t xml:space="preserve"> typecasts the remaining part to int and prints the output.</w:t>
      </w:r>
    </w:p>
    <w:sectPr w:rsidR="0016420E" w:rsidRPr="001642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AF3236"/>
    <w:multiLevelType w:val="hybridMultilevel"/>
    <w:tmpl w:val="F078E6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980A72"/>
    <w:multiLevelType w:val="hybridMultilevel"/>
    <w:tmpl w:val="B13E15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130079">
    <w:abstractNumId w:val="0"/>
  </w:num>
  <w:num w:numId="2" w16cid:durableId="1055202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zIxMLIwsjQ0MTFV0lEKTi0uzszPAykwrgUAZEr5FSwAAAA="/>
  </w:docVars>
  <w:rsids>
    <w:rsidRoot w:val="004144CA"/>
    <w:rsid w:val="000642D4"/>
    <w:rsid w:val="00067218"/>
    <w:rsid w:val="0014732D"/>
    <w:rsid w:val="0016420E"/>
    <w:rsid w:val="00255729"/>
    <w:rsid w:val="003E667C"/>
    <w:rsid w:val="004144CA"/>
    <w:rsid w:val="00E65F0C"/>
    <w:rsid w:val="00FC3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ED46C"/>
  <w15:chartTrackingRefBased/>
  <w15:docId w15:val="{FFB2C254-AA3C-4165-96B8-85EC79BA8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4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44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4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4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4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4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4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4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4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4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44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4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4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4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4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4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4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4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4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4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4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4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4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4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4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4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4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4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4C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6721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2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YashVerma-251103/OS/tree/main" TargetMode="External"/><Relationship Id="rId5" Type="http://schemas.openxmlformats.org/officeDocument/2006/relationships/hyperlink" Target="mailto:yash23610@iiitd.ac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Verma</dc:creator>
  <cp:keywords/>
  <dc:description/>
  <cp:lastModifiedBy>Yash Verma</cp:lastModifiedBy>
  <cp:revision>5</cp:revision>
  <cp:lastPrinted>2024-09-02T17:47:00Z</cp:lastPrinted>
  <dcterms:created xsi:type="dcterms:W3CDTF">2024-09-02T17:39:00Z</dcterms:created>
  <dcterms:modified xsi:type="dcterms:W3CDTF">2024-09-02T17:52:00Z</dcterms:modified>
</cp:coreProperties>
</file>